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C63351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02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C63351">
        <w:t>ej funkcionárke</w:t>
      </w:r>
      <w:r w:rsidR="009B7BF2">
        <w:t xml:space="preserve"> </w:t>
      </w:r>
      <w:r w:rsidR="00C63351">
        <w:t>Valérii</w:t>
      </w:r>
      <w:r w:rsidR="00C63351">
        <w:t xml:space="preserve"> </w:t>
      </w:r>
      <w:proofErr w:type="spellStart"/>
      <w:r w:rsidR="00C63351">
        <w:t>Zá</w:t>
      </w:r>
      <w:r w:rsidR="00C63351">
        <w:t>vadskej</w:t>
      </w:r>
      <w:proofErr w:type="spellEnd"/>
      <w:r w:rsidR="00C63351">
        <w:t>, bývalej riaditeľke Štátnej vedeckej knižnice</w:t>
      </w:r>
      <w:r w:rsidR="00C63351">
        <w:t xml:space="preserve"> v Prešove</w:t>
      </w:r>
      <w:r w:rsidR="00C63351">
        <w:t xml:space="preserve"> </w:t>
      </w:r>
      <w:r w:rsidR="00DB0600">
        <w:t>(</w:t>
      </w:r>
      <w:r w:rsidR="00C63351">
        <w:t xml:space="preserve">odvolaná z verejnej funkcie 30.6.2024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</w:t>
      </w:r>
      <w:r w:rsidR="00C63351">
        <w:t>a</w:t>
      </w:r>
      <w:r w:rsidR="0063161F" w:rsidRPr="00EB60CC">
        <w:t xml:space="preserve">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C63351">
        <w:t>a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C63351">
        <w:t>ej verejnej funkcionárky</w:t>
      </w:r>
      <w:r w:rsidR="007F469A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C63351" w:rsidRPr="00110B7E">
        <w:t>verejn</w:t>
      </w:r>
      <w:r w:rsidR="00C63351">
        <w:t xml:space="preserve">ej funkcionárke Valérii </w:t>
      </w:r>
      <w:proofErr w:type="spellStart"/>
      <w:r w:rsidR="00C63351">
        <w:t>Závadskej</w:t>
      </w:r>
      <w:proofErr w:type="spellEnd"/>
      <w:r w:rsidR="00C63351">
        <w:t>, bývalej riaditeľke Štátnej vedeckej knižnice v Prešove</w:t>
      </w:r>
      <w:r w:rsidR="00C63351" w:rsidRPr="00110B7E">
        <w:t xml:space="preserve"> </w:t>
      </w:r>
      <w:r w:rsidR="00C63351">
        <w:br/>
      </w:r>
      <w:bookmarkStart w:id="0" w:name="_GoBack"/>
      <w:bookmarkEnd w:id="0"/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C63351">
        <w:t>87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B7BF2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5649E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63351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F13201D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8708B5-DB8D-4639-A8F9-45CA4F0CD5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3</TotalTime>
  <Pages>1</Pages>
  <Words>315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7</cp:revision>
  <cp:lastPrinted>2021-12-02T13:20:00Z</cp:lastPrinted>
  <dcterms:created xsi:type="dcterms:W3CDTF">2021-09-24T06:29:00Z</dcterms:created>
  <dcterms:modified xsi:type="dcterms:W3CDTF">2025-06-18T13:19:00Z</dcterms:modified>
</cp:coreProperties>
</file>